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ASR</w:t>
      </w:r>
      <w:r>
        <w:t xml:space="preserve"> </w:t>
      </w:r>
      <w:r>
        <w:t xml:space="preserve">interim</w:t>
      </w:r>
      <w:r>
        <w:t xml:space="preserve"> </w:t>
      </w:r>
      <w:r>
        <w:t xml:space="preserve">processor</w:t>
      </w:r>
      <w:r>
        <w:t xml:space="preserve"> </w:t>
      </w:r>
      <w:r>
        <w:t xml:space="preserve">4</w:t>
      </w:r>
    </w:p>
    <w:p>
      <w:pPr>
        <w:pStyle w:val="Date"/>
      </w:pPr>
      <w:r>
        <w:t xml:space="preserve">วันศุกร์ที่</w:t>
      </w:r>
      <w:r>
        <w:t xml:space="preserve"> </w:t>
      </w:r>
      <w:r>
        <w:t xml:space="preserve">15</w:t>
      </w:r>
      <w:r>
        <w:t xml:space="preserve"> </w:t>
      </w:r>
      <w:r>
        <w:t xml:space="preserve">พฤษจิกายน</w:t>
      </w:r>
      <w:r>
        <w:t xml:space="preserve"> </w:t>
      </w:r>
      <w:r>
        <w:t xml:space="preserve">2567</w:t>
      </w:r>
      <w:r>
        <w:t xml:space="preserve"> </w:t>
      </w:r>
      <w:r>
        <w:t xml:space="preserve">เวลา</w:t>
      </w:r>
      <w:r>
        <w:t xml:space="preserve"> </w:t>
      </w:r>
      <w:r>
        <w:t xml:space="preserve">09.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ครับสวัสดี ครับพบกับ รายการห้อง ข่าวรัฐสภา แชนแนลภาคเช้าครับ ชมติดตาม อยู่กับคุณ ณัฏฐพัชร ชมติดตามอยู่กับคุณณัฏฐภัทรพลจุติการพาณิชย์ วัฒนาพลายแก้ว อาจารย์ ล่ามภาษามือ ประจำรายการ ของเราอาจารย์ คมกริชสังข์ธนกิจ ชุดของข่าวต่างประ เทศอีกสักครู่ หนึ่งพบกับ คุณกิตติเสรี ชุดของชาวต่างประเทศอีกสักครู่หนึ่งพบกับคุณกิตติเสรีประยูรนะครับ เช้า วันนี้ เราพบกันอังคารที่ 20 สิงหาคมพุทธศักราช 2560 กราฟ วันนี้มีการ ประชุมวุฒิ สภานะ ผู้ชมฮะ เข้าเร็วนิดนึงนะคะ 8:45 น โดยประมาณ นะครับเดี๋ยวเราอยู่ กับผู้ชม ประมาณได้ครับเดี๋ยวเราอยู่กับผู้ชมประมาณครึ่งชั่วโมงนิดๆ กระดาษ แบบว่าข่าวสาร ของเรานี้ต้อง บอกว่าครบถ้วน มากๆเลยนะ อ้วนโทรมาไม่ว่าจะ เป็นในส่วนของ รัฐสภา เลยนะอ้วนโทรมาไม่ว่าจะเป็นในส่วนของรัฐสภาเองนะฮะรวมถึง ที่ประชุม วุฒิสภา เมื่อวานนี้มี อะไรเกิดขึ้น บ้างแต่เรามาติด ตามกันครับ ส่วน ประเด็นที่เกี่ยวข้อง กับการบ้านการเมือง ครับตอนนี้หลายๆคน ก็สอบถาม เกี่ยวกับเรื่องของ หน้าตา หน้าตาจะเป็นอย่างไร มี กระแสข่าว จากพรรคการเมือง ต่างๆมากมายเลย ทีเดียวดาย พรรคเพื่อไทยก็บอกว่าเดี๋ยวคุย กันเมื่อวานนี้ ในส่วนของคุณ แพทองธารชินวัตรได้ ก็ไปเรียน Mini เบาๆกับสื่อมวลชนก็ไปตามถามเหมือนกันครับ ว่าหลัง จากนี้ไปการ ป ระชุมครมของเพื่อไทยจะเป็นอย่างไร พรรคร่วมรัฐบาล นะโควต้ายังเป็นเหมือนเดิมไหม จะ มีใครปรับ เข้าปรับ ออกตามกับ เรานะเนื้อหา ข่าวต่างๆเยอะจริง ๆรัฐสภา ในใจ ก็ยัง ต่อไป ต่อไปได้ หาแต่เมื่อมีนายก ปิด ตัวไปก็ โดดขึ้น มานะ คะประมาณ + 20 จุด 38 นะคะก็ถือว่า เป็นข่าวดี ทางเศรษฐกิจและการ นะคะก็ถือว่าเป็นข่าวดีทางเศรษฐกิจและการน้ำมันก็เหมือนกัน ข่าวเมื่อเช้านี้ ลง 40 สตางค์น้าเบนซินและ แก๊สโซฮอล์และพัฒนากลับ จะไปกับ จะไปกับพี่ ว่ากัน ว่าน้ำมัน ปรับตัวลง นะครับ นะครับ เกาะ เป็น กำลังใจ ให้กับพี่ น้องประชาชน โดยเฉพาะการ ใช้ชีวิตเงินในกระเป๋า ของท่านอ่ะ ก็ บริหารจัด การเงินในกระเป๋า ของท่านให้มี ประสิทธิภาพ ด้วยนะครับ ช่วงเช้า นี้ห้องข่าว รัฐสภา เช้าเรา ไปเริ่มกัน ที่ภารกิจ ของว่าที่ผู้นำ ฝ่ายค้านในสภา มา มาส่ง 10 ของเรา มาออกรายการมองรัฐสภา ของเรามาออกรายการมองรัฐสภาได้มีการพูดคุยกับคุณสมานงามโขนงแน่นอนครับ ในส่วนของ ว่าที่ ผู้นำฝ่ายค้าน ในสภาผู้ แทนราษฎรมีการ พูดถึงเรื่องของ ในส่วนของว่าที่ผู้นำฝ่ายค้านในสภาผู้แทนราษฎรก็ได้มีการพูดถึงเรื่องของการแก้ไขรัฐธรรมนูญ นอกจาก นี้ได้มีการ พูดถึงเรื่องของ การแก้ไข และสำนวนไทยที่เกี่ยว นอกจากนี้ได้มีการพูดถึงเรื่องของการแก้ไขและจำนวนใดที่เกี่ยวข้องกับวางองค์กรอิสระ พัทลุง และ การแก้ไขให้ เป็นไปตาม หลักสากลด้วยนะครับ หน้าจอ กูเห็น อยู่ในขณะ คุณนะ คุณณัฐพงษ์ เรืองปัญญาวุฒิสสบัญชีรายชื่อ ในฐานะหัวหน้าพรรคประชาชน ได้ให้สัมภาษณ์ผ่านรายการมองรัฐสภา เกี่ยวกับ บทบาทผู้นำ ฝ่ายค้านคนใหม่ อุดมสุขทิศทางการขับ เคลื่อนการทำ งานของภาคประชาชน บอกว่าช่วง รวมถึงทิศทางการขับเคลื่อนการทำงานของภาคประชาชนบอกว่าช่วงเวลาที่ผ่านมา ถือเป็นช่วง รอยต่อ หรืออุบัติเหตุทางการ เมืองที่ ทำให้ทั้งตำแหน่ง ของผู้นำ ฝ่ายค้านใน หรือเป็นช่วงรอยต่อหรืออุบัติเหตุทางการเมืองที่ทำให้ทั้งตำแหน่งของผู้นำฝ่ายค้านในสภาผู้แทนราษฎร และตำแหน่ง นายกรัฐมนตรี ต้องพ้นสภาพไป คำ ตัดสินของ ศาลรัฐธรรมนูญ และเป็นผล ให้อำนาจสองฝั่ง ทั้งฝ่ายค้าน 2 ฝั่งทั้งฝ่ายค้านและฝ่ายบริหารยังไ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ASR interim processor 4</dc:title>
  <dc:creator/>
  <cp:keywords/>
  <dcterms:created xsi:type="dcterms:W3CDTF">2024-11-15T03:39:54Z</dcterms:created>
  <dcterms:modified xsi:type="dcterms:W3CDTF">2024-11-15T0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พฤษจิกายน 2567 เวลา 09.54 น.</vt:lpwstr>
  </property>
  <property fmtid="{D5CDD505-2E9C-101B-9397-08002B2CF9AE}" pid="3" name="subtitle">
    <vt:lpwstr/>
  </property>
</Properties>
</file>